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0D2F3660" w:rsidR="00721653" w:rsidRPr="007F384D" w:rsidRDefault="00F73105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F52A1A">
              <w:rPr>
                <w:szCs w:val="28"/>
              </w:rPr>
              <w:t>4</w:t>
            </w:r>
            <w:r>
              <w:rPr>
                <w:szCs w:val="28"/>
              </w:rPr>
              <w:t>.</w:t>
            </w:r>
            <w:r w:rsidR="00E11A5E">
              <w:rPr>
                <w:szCs w:val="28"/>
              </w:rPr>
              <w:t>05.</w:t>
            </w:r>
            <w:r w:rsidR="007F384D" w:rsidRPr="007F384D">
              <w:rPr>
                <w:szCs w:val="28"/>
              </w:rPr>
              <w:t>202</w:t>
            </w:r>
            <w:r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65BD0860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4E7B6B">
                              <w:t>uplatneniu projektovej činnosti</w:t>
                            </w:r>
                            <w:r w:rsidRPr="0029676A">
                              <w:t xml:space="preserve"> </w:t>
                            </w:r>
                            <w:r w:rsidR="005E7551" w:rsidRPr="00DB486D">
                              <w:t xml:space="preserve">vo výučbe </w:t>
                            </w:r>
                            <w:r w:rsidR="005E7551" w:rsidRPr="00D1723D">
                              <w:t>odborných predmeto</w:t>
                            </w:r>
                            <w:r w:rsidR="005E7551">
                              <w:t>v</w:t>
                            </w:r>
                            <w:r w:rsidR="005E7551" w:rsidRPr="009C1B60">
                              <w:t xml:space="preserve"> v</w:t>
                            </w:r>
                            <w:r w:rsidR="005E7551">
                              <w:t> anglickom jazyku (</w:t>
                            </w:r>
                            <w:r w:rsidR="0080377C" w:rsidRPr="0080377C">
                              <w:t>jazyková odborná príprava, právna náuka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65BD0860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4E7B6B">
                        <w:t>uplatneniu projektovej činnosti</w:t>
                      </w:r>
                      <w:r w:rsidRPr="0029676A">
                        <w:t xml:space="preserve"> </w:t>
                      </w:r>
                      <w:r w:rsidR="005E7551" w:rsidRPr="00DB486D">
                        <w:t xml:space="preserve">vo výučbe </w:t>
                      </w:r>
                      <w:r w:rsidR="005E7551" w:rsidRPr="00D1723D">
                        <w:t>odborných predmeto</w:t>
                      </w:r>
                      <w:r w:rsidR="005E7551">
                        <w:t>v</w:t>
                      </w:r>
                      <w:r w:rsidR="005E7551" w:rsidRPr="009C1B60">
                        <w:t xml:space="preserve"> v</w:t>
                      </w:r>
                      <w:r w:rsidR="005E7551">
                        <w:t> anglickom jazyku (</w:t>
                      </w:r>
                      <w:r w:rsidR="0080377C" w:rsidRPr="0080377C">
                        <w:t>jazyková odborná príprava, právna náuka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FBCB7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42D4DE36" w:rsidR="00DB486D" w:rsidRDefault="004E7B6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dentifikácia hlavných špecifík projektovej činností vo vyučovaní</w:t>
      </w:r>
      <w:r w:rsidR="005B20A8">
        <w:rPr>
          <w:b w:val="0"/>
          <w:bCs w:val="0"/>
        </w:rPr>
        <w:t>,</w:t>
      </w:r>
    </w:p>
    <w:p w14:paraId="43977D68" w14:textId="3A23F19A" w:rsidR="00380CC0" w:rsidRDefault="004E7B6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hľadanie prienikov projektového vyučovania a jednotlivých tematických celkov</w:t>
      </w:r>
      <w:r w:rsidR="00380CC0" w:rsidRPr="00380CC0">
        <w:rPr>
          <w:b w:val="0"/>
          <w:bCs w:val="0"/>
        </w:rPr>
        <w:t>,</w:t>
      </w:r>
    </w:p>
    <w:p w14:paraId="71F0211D" w14:textId="1359A27A" w:rsidR="004E7B6B" w:rsidRDefault="004E7B6B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zentácia príkladu projektového vyučovania využívaného na škole: </w:t>
      </w:r>
      <w:r>
        <w:rPr>
          <w:b w:val="0"/>
          <w:bCs w:val="0"/>
        </w:rPr>
        <w:br/>
        <w:t>z</w:t>
      </w:r>
      <w:r w:rsidRPr="004E7B6B">
        <w:rPr>
          <w:b w:val="0"/>
          <w:bCs w:val="0"/>
        </w:rPr>
        <w:t>ostavovanie business plánu</w:t>
      </w:r>
      <w:r>
        <w:rPr>
          <w:b w:val="0"/>
          <w:bCs w:val="0"/>
        </w:rPr>
        <w:t>,</w:t>
      </w:r>
    </w:p>
    <w:p w14:paraId="3FD8162C" w14:textId="0A2F1DC1" w:rsidR="00FF31F1" w:rsidRPr="00FF31F1" w:rsidRDefault="004E7B6B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4E7B6B">
        <w:rPr>
          <w:b w:val="0"/>
          <w:bCs w:val="0"/>
        </w:rPr>
        <w:t>zosúladenie zdrojov informácií, príprava, štruktúra, hodnotenie</w:t>
      </w:r>
      <w:r>
        <w:rPr>
          <w:b w:val="0"/>
          <w:bCs w:val="0"/>
        </w:rPr>
        <w:t xml:space="preserve"> business plánu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42F3078B" w:rsidR="005B20A8" w:rsidRDefault="005B20A8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6C133829" w14:textId="76D20BA0" w:rsidR="004E7B6B" w:rsidRPr="004E7B6B" w:rsidRDefault="004E7B6B" w:rsidP="004E7B6B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>Projektové vyučovanie predstavuje vhodný nástroj na uplatnenie</w:t>
      </w:r>
      <w:r w:rsidR="0029676A">
        <w:rPr>
          <w:bCs/>
        </w:rPr>
        <w:t xml:space="preserve"> vo </w:t>
      </w:r>
      <w:r w:rsidR="005B20A8">
        <w:rPr>
          <w:bCs/>
        </w:rPr>
        <w:t>výučb</w:t>
      </w:r>
      <w:r w:rsidR="0029676A">
        <w:rPr>
          <w:bCs/>
        </w:rPr>
        <w:t>e</w:t>
      </w:r>
      <w:r w:rsidR="005B20A8">
        <w:rPr>
          <w:bCs/>
        </w:rPr>
        <w:t xml:space="preserve"> </w:t>
      </w:r>
      <w:r w:rsidR="005B20A8" w:rsidRPr="005B20A8">
        <w:t xml:space="preserve">odborných </w:t>
      </w:r>
      <w:r>
        <w:br/>
      </w:r>
      <w:r w:rsidR="005B20A8" w:rsidRPr="005B20A8">
        <w:t>predmetov v anglickom jazyku</w:t>
      </w:r>
      <w:r>
        <w:rPr>
          <w:bCs/>
        </w:rPr>
        <w:t xml:space="preserve">, ako sa ukázalo na prezentovanom príklade v podobe business </w:t>
      </w:r>
      <w:r>
        <w:rPr>
          <w:bCs/>
        </w:rPr>
        <w:br/>
        <w:t xml:space="preserve">plánu. Odporúčaním je posilniť pozíciu business plánu vo vyučovaní a zároveň rozšíriť </w:t>
      </w:r>
      <w:r>
        <w:rPr>
          <w:bCs/>
        </w:rPr>
        <w:br/>
        <w:t xml:space="preserve">portfólio projektov do viacerých </w:t>
      </w:r>
      <w:r w:rsidRPr="00D1723D">
        <w:t>odborných predmeto</w:t>
      </w:r>
      <w:r>
        <w:t>v</w:t>
      </w:r>
      <w:r w:rsidRPr="009C1B60">
        <w:t xml:space="preserve"> v</w:t>
      </w:r>
      <w:r>
        <w:t> anglickom jazyku</w:t>
      </w:r>
      <w: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3789DC8B" w:rsidR="00721653" w:rsidRPr="00686CE6" w:rsidRDefault="00F7310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F52A1A">
              <w:rPr>
                <w:szCs w:val="28"/>
              </w:rPr>
              <w:t>4</w:t>
            </w:r>
            <w:r>
              <w:rPr>
                <w:szCs w:val="28"/>
              </w:rPr>
              <w:t>.</w:t>
            </w:r>
            <w:r w:rsidR="00E11A5E">
              <w:rPr>
                <w:szCs w:val="28"/>
              </w:rPr>
              <w:t>05.</w:t>
            </w:r>
            <w:r w:rsidR="00686CE6" w:rsidRPr="00686CE6">
              <w:rPr>
                <w:szCs w:val="28"/>
              </w:rPr>
              <w:t>202</w:t>
            </w:r>
            <w:r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42137F5" w:rsidR="00721653" w:rsidRPr="00686CE6" w:rsidRDefault="00F73105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</w:t>
            </w:r>
            <w:r w:rsidR="00F52A1A">
              <w:rPr>
                <w:szCs w:val="28"/>
              </w:rPr>
              <w:t>4</w:t>
            </w:r>
            <w:r>
              <w:rPr>
                <w:szCs w:val="28"/>
              </w:rPr>
              <w:t>.</w:t>
            </w:r>
            <w:r w:rsidR="00E11A5E">
              <w:rPr>
                <w:szCs w:val="28"/>
              </w:rPr>
              <w:t>05.</w:t>
            </w:r>
            <w:r w:rsidR="00686CE6" w:rsidRPr="00686CE6">
              <w:rPr>
                <w:szCs w:val="28"/>
              </w:rPr>
              <w:t>202</w:t>
            </w:r>
            <w:r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72A1211A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F73105">
        <w:t>0</w:t>
      </w:r>
      <w:r w:rsidR="00F52A1A">
        <w:t>4</w:t>
      </w:r>
      <w:r w:rsidR="00686CE6">
        <w:t>.</w:t>
      </w:r>
      <w:r w:rsidR="00E11A5E">
        <w:t>05.</w:t>
      </w:r>
      <w:r w:rsidR="00686CE6">
        <w:t>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78D5DCAA" w:rsidR="00D1723D" w:rsidRDefault="004E7B6B">
      <w:r>
        <w:rPr>
          <w:noProof/>
        </w:rPr>
        <w:drawing>
          <wp:inline distT="0" distB="0" distL="0" distR="0" wp14:anchorId="1DF48C36" wp14:editId="4ECBBB1B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F5F24" w14:textId="148C8A0F" w:rsidR="004E7B6B" w:rsidRDefault="004E7B6B">
      <w:r>
        <w:rPr>
          <w:noProof/>
        </w:rPr>
        <w:lastRenderedPageBreak/>
        <w:drawing>
          <wp:inline distT="0" distB="0" distL="0" distR="0" wp14:anchorId="00F3E6F5" wp14:editId="174D88FA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0D81" w14:textId="18009D19" w:rsidR="004E7B6B" w:rsidRPr="00686CE6" w:rsidRDefault="004E7B6B">
      <w:r>
        <w:rPr>
          <w:noProof/>
        </w:rPr>
        <w:drawing>
          <wp:inline distT="0" distB="0" distL="0" distR="0" wp14:anchorId="6A9774BD" wp14:editId="5EEA28DD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7B6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0FAAhh8HItAAAA"/>
  </w:docVars>
  <w:rsids>
    <w:rsidRoot w:val="00721653"/>
    <w:rsid w:val="0002585B"/>
    <w:rsid w:val="000B2C51"/>
    <w:rsid w:val="00126D6C"/>
    <w:rsid w:val="00135AFE"/>
    <w:rsid w:val="001F114F"/>
    <w:rsid w:val="0029676A"/>
    <w:rsid w:val="00315CB7"/>
    <w:rsid w:val="00380CC0"/>
    <w:rsid w:val="0046082F"/>
    <w:rsid w:val="004E7B6B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E31E7"/>
    <w:rsid w:val="007F384D"/>
    <w:rsid w:val="0080377C"/>
    <w:rsid w:val="008B446A"/>
    <w:rsid w:val="009C1B60"/>
    <w:rsid w:val="009F6522"/>
    <w:rsid w:val="00C021E6"/>
    <w:rsid w:val="00C54BA8"/>
    <w:rsid w:val="00CE3338"/>
    <w:rsid w:val="00D1723D"/>
    <w:rsid w:val="00DB486D"/>
    <w:rsid w:val="00E11A5E"/>
    <w:rsid w:val="00E27E3B"/>
    <w:rsid w:val="00F0216F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7</cp:revision>
  <cp:lastPrinted>2021-03-24T17:26:00Z</cp:lastPrinted>
  <dcterms:created xsi:type="dcterms:W3CDTF">2021-03-24T17:27:00Z</dcterms:created>
  <dcterms:modified xsi:type="dcterms:W3CDTF">2021-05-12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